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4C31" w:rsidRPr="007B51DA" w:rsidRDefault="0031416C" w:rsidP="009C6FCB">
      <w:pPr>
        <w:jc w:val="center"/>
        <w:rPr>
          <w:rFonts w:ascii="宋体" w:hAnsi="宋体"/>
          <w:b/>
          <w:sz w:val="52"/>
          <w:szCs w:val="36"/>
        </w:rPr>
      </w:pPr>
      <w:r>
        <w:rPr>
          <w:rFonts w:hint="eastAsia"/>
          <w:b/>
          <w:sz w:val="36"/>
        </w:rPr>
        <w:t>加拿大安大略理工大学</w:t>
      </w:r>
      <w:r w:rsidR="009C6FCB" w:rsidRPr="007B51DA">
        <w:rPr>
          <w:rFonts w:hint="eastAsia"/>
          <w:b/>
          <w:sz w:val="36"/>
        </w:rPr>
        <w:t>交换生项目申请表</w:t>
      </w:r>
      <w:bookmarkStart w:id="0" w:name="_GoBack"/>
      <w:bookmarkEnd w:id="0"/>
    </w:p>
    <w:tbl>
      <w:tblPr>
        <w:tblpPr w:leftFromText="180" w:rightFromText="180" w:vertAnchor="page" w:horzAnchor="margin" w:tblpY="2131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4"/>
        <w:gridCol w:w="435"/>
        <w:gridCol w:w="125"/>
        <w:gridCol w:w="1305"/>
        <w:gridCol w:w="1559"/>
        <w:gridCol w:w="1559"/>
        <w:gridCol w:w="1559"/>
        <w:gridCol w:w="1560"/>
      </w:tblGrid>
      <w:tr w:rsidR="00314C31" w:rsidTr="007B51DA">
        <w:trPr>
          <w:cantSplit/>
          <w:trHeight w:hRule="exact" w:val="425"/>
        </w:trPr>
        <w:tc>
          <w:tcPr>
            <w:tcW w:w="8926" w:type="dxa"/>
            <w:gridSpan w:val="8"/>
            <w:vAlign w:val="center"/>
          </w:tcPr>
          <w:p w:rsidR="00314C31" w:rsidRPr="00636A8C" w:rsidRDefault="00314C31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基本情况</w:t>
            </w:r>
          </w:p>
        </w:tc>
      </w:tr>
      <w:tr w:rsidR="00FA3CA3" w:rsidTr="001A5418">
        <w:trPr>
          <w:cantSplit/>
          <w:trHeight w:hRule="exact" w:val="425"/>
        </w:trPr>
        <w:tc>
          <w:tcPr>
            <w:tcW w:w="1384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姓名</w:t>
            </w:r>
          </w:p>
        </w:tc>
        <w:tc>
          <w:tcPr>
            <w:tcW w:w="2864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号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FA3CA3" w:rsidTr="00FA3CA3">
        <w:trPr>
          <w:cantSplit/>
          <w:trHeight w:hRule="exact" w:val="425"/>
        </w:trPr>
        <w:tc>
          <w:tcPr>
            <w:tcW w:w="1384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邮箱</w:t>
            </w:r>
          </w:p>
        </w:tc>
        <w:tc>
          <w:tcPr>
            <w:tcW w:w="2864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电话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1259" w:type="dxa"/>
            <w:gridSpan w:val="2"/>
            <w:vMerge w:val="restart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分绩</w:t>
            </w: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一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排名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一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64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124D7E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2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  <w:u w:val="single"/>
              </w:rPr>
            </w:pPr>
          </w:p>
        </w:tc>
      </w:tr>
      <w:tr w:rsidR="00314C31" w:rsidTr="0006542E">
        <w:trPr>
          <w:cantSplit/>
          <w:trHeight w:hRule="exact" w:val="425"/>
        </w:trPr>
        <w:tc>
          <w:tcPr>
            <w:tcW w:w="2689" w:type="dxa"/>
            <w:gridSpan w:val="4"/>
            <w:vMerge w:val="restart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英语成绩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 w:rsidRPr="00636A8C">
              <w:rPr>
                <w:rFonts w:hint="eastAsia"/>
                <w:sz w:val="24"/>
              </w:rPr>
              <w:t>TOF</w:t>
            </w:r>
            <w:r w:rsidRPr="00636A8C">
              <w:rPr>
                <w:sz w:val="24"/>
              </w:rPr>
              <w:t>EL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 w:rsidRPr="00636A8C">
              <w:rPr>
                <w:sz w:val="24"/>
              </w:rPr>
              <w:t>IELTS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57"/>
        </w:trPr>
        <w:tc>
          <w:tcPr>
            <w:tcW w:w="2689" w:type="dxa"/>
            <w:gridSpan w:val="4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7917FB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四、</w:t>
            </w:r>
            <w:r w:rsidR="009C6FCB">
              <w:rPr>
                <w:rFonts w:hint="eastAsia"/>
                <w:sz w:val="24"/>
              </w:rPr>
              <w:t>六级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7917FB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314C31" w:rsidRPr="00636A8C" w:rsidRDefault="00684A80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曾经</w:t>
            </w:r>
            <w:r w:rsidRPr="00636A8C">
              <w:rPr>
                <w:b/>
                <w:sz w:val="24"/>
              </w:rPr>
              <w:t>参加过</w:t>
            </w:r>
            <w:r w:rsidRPr="00636A8C">
              <w:rPr>
                <w:rFonts w:hint="eastAsia"/>
                <w:b/>
                <w:sz w:val="24"/>
              </w:rPr>
              <w:t>/</w:t>
            </w:r>
            <w:r w:rsidRPr="00636A8C">
              <w:rPr>
                <w:rFonts w:hint="eastAsia"/>
                <w:b/>
                <w:sz w:val="24"/>
              </w:rPr>
              <w:t>获得</w:t>
            </w:r>
            <w:r w:rsidRPr="00636A8C">
              <w:rPr>
                <w:b/>
                <w:sz w:val="24"/>
              </w:rPr>
              <w:t>机会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交换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684A80" w:rsidTr="009C6FCB">
        <w:trPr>
          <w:cantSplit/>
          <w:trHeight w:hRule="exact" w:val="561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684A80" w:rsidRPr="00636A8C" w:rsidRDefault="00684A80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正在申请</w:t>
            </w:r>
            <w:r w:rsidRPr="00636A8C">
              <w:rPr>
                <w:b/>
                <w:sz w:val="24"/>
              </w:rPr>
              <w:t>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</w:t>
            </w:r>
            <w:r w:rsidRPr="00636A8C">
              <w:rPr>
                <w:rFonts w:hint="eastAsia"/>
                <w:b/>
                <w:sz w:val="24"/>
              </w:rPr>
              <w:t>交换生</w:t>
            </w:r>
            <w:r w:rsidRPr="00636A8C">
              <w:rPr>
                <w:b/>
                <w:sz w:val="24"/>
              </w:rPr>
              <w:t>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684A80" w:rsidRPr="00636A8C" w:rsidRDefault="00684A80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7917FB" w:rsidTr="009C6FCB">
        <w:trPr>
          <w:cantSplit/>
          <w:trHeight w:hRule="exact" w:val="561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7917FB" w:rsidRPr="00636A8C" w:rsidRDefault="007917FB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是否拔尖学生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7917FB" w:rsidRPr="00636A8C" w:rsidRDefault="007917FB" w:rsidP="0031416C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 w:val="restart"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学期间主要获奖</w:t>
            </w:r>
          </w:p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情况</w:t>
            </w: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31416C">
            <w:pPr>
              <w:spacing w:before="72" w:afterLines="50" w:after="156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4677" w:type="dxa"/>
            <w:gridSpan w:val="3"/>
            <w:vAlign w:val="center"/>
          </w:tcPr>
          <w:p w:rsidR="00684A80" w:rsidRPr="00636A8C" w:rsidRDefault="00684A80" w:rsidP="0031416C">
            <w:pPr>
              <w:spacing w:before="72" w:afterLines="50" w:after="156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奖项名称</w:t>
            </w:r>
          </w:p>
        </w:tc>
        <w:tc>
          <w:tcPr>
            <w:tcW w:w="1560" w:type="dxa"/>
            <w:vAlign w:val="center"/>
          </w:tcPr>
          <w:p w:rsidR="00684A80" w:rsidRPr="00636A8C" w:rsidRDefault="00684A80" w:rsidP="0031416C">
            <w:pPr>
              <w:spacing w:before="72" w:afterLines="50" w:after="156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颁奖单位</w:t>
            </w:r>
          </w:p>
        </w:tc>
      </w:tr>
      <w:tr w:rsidR="00684A80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06542E" w:rsidRDefault="00684A80" w:rsidP="0031416C">
            <w:pPr>
              <w:spacing w:before="72" w:afterLines="50" w:after="156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31416C">
            <w:pPr>
              <w:spacing w:before="72" w:afterLines="50" w:after="156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06542E" w:rsidRDefault="00684A80" w:rsidP="0031416C">
            <w:pPr>
              <w:spacing w:before="72" w:afterLines="50" w:after="156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FA3CA3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FA3CA3" w:rsidRPr="00636A8C" w:rsidRDefault="00FA3CA3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FA3CA3" w:rsidRPr="0006542E" w:rsidRDefault="00FA3CA3" w:rsidP="0031416C">
            <w:pPr>
              <w:spacing w:before="72" w:afterLines="50" w:after="156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FA3CA3" w:rsidRPr="00001908" w:rsidRDefault="00FA3CA3" w:rsidP="0031416C">
            <w:pPr>
              <w:spacing w:before="72" w:afterLines="50" w:after="156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FA3CA3" w:rsidRPr="0006542E" w:rsidRDefault="00FA3CA3" w:rsidP="0031416C">
            <w:pPr>
              <w:spacing w:before="72" w:afterLines="50" w:after="156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31416C">
            <w:pPr>
              <w:spacing w:before="72" w:afterLines="50" w:after="156"/>
              <w:jc w:val="center"/>
              <w:rPr>
                <w:sz w:val="24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31416C">
            <w:pPr>
              <w:spacing w:before="72" w:afterLines="50" w:after="156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636A8C" w:rsidRDefault="00684A80" w:rsidP="0031416C">
            <w:pPr>
              <w:spacing w:before="72" w:afterLines="50" w:after="156"/>
              <w:jc w:val="center"/>
              <w:rPr>
                <w:sz w:val="24"/>
                <w:szCs w:val="21"/>
              </w:rPr>
            </w:pPr>
          </w:p>
        </w:tc>
      </w:tr>
      <w:tr w:rsidR="00684A80" w:rsidTr="00FA3CA3">
        <w:trPr>
          <w:cantSplit/>
          <w:trHeight w:hRule="exact" w:val="3268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已取得学术成果</w:t>
            </w:r>
          </w:p>
        </w:tc>
        <w:tc>
          <w:tcPr>
            <w:tcW w:w="8102" w:type="dxa"/>
            <w:gridSpan w:val="7"/>
            <w:vAlign w:val="center"/>
          </w:tcPr>
          <w:p w:rsidR="004C4626" w:rsidRPr="0014314D" w:rsidRDefault="004C4626" w:rsidP="0006542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684A80" w:rsidTr="007917FB">
        <w:trPr>
          <w:cantSplit/>
          <w:trHeight w:val="2258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申请理由</w:t>
            </w:r>
          </w:p>
        </w:tc>
        <w:tc>
          <w:tcPr>
            <w:tcW w:w="8102" w:type="dxa"/>
            <w:gridSpan w:val="7"/>
            <w:vAlign w:val="center"/>
          </w:tcPr>
          <w:p w:rsidR="00416B14" w:rsidRPr="00636A8C" w:rsidRDefault="00416B14" w:rsidP="000B35C3">
            <w:pPr>
              <w:ind w:firstLineChars="200" w:firstLine="480"/>
              <w:jc w:val="left"/>
              <w:rPr>
                <w:sz w:val="24"/>
              </w:rPr>
            </w:pPr>
          </w:p>
        </w:tc>
      </w:tr>
    </w:tbl>
    <w:p w:rsidR="00876149" w:rsidRPr="00314C31" w:rsidRDefault="00876149" w:rsidP="000B35C3"/>
    <w:sectPr w:rsidR="00876149" w:rsidRPr="00314C31" w:rsidSect="009E0D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1771" w:rsidRDefault="00121771" w:rsidP="009C6148">
      <w:r>
        <w:separator/>
      </w:r>
    </w:p>
  </w:endnote>
  <w:endnote w:type="continuationSeparator" w:id="0">
    <w:p w:rsidR="00121771" w:rsidRDefault="00121771" w:rsidP="009C6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1771" w:rsidRDefault="00121771" w:rsidP="009C6148">
      <w:r>
        <w:separator/>
      </w:r>
    </w:p>
  </w:footnote>
  <w:footnote w:type="continuationSeparator" w:id="0">
    <w:p w:rsidR="00121771" w:rsidRDefault="00121771" w:rsidP="009C61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G1MLI0NLM0MrawsDRS0lEKTi0uzszPAymwqAUAvbKoBCwAAAA="/>
  </w:docVars>
  <w:rsids>
    <w:rsidRoot w:val="00DC725A"/>
    <w:rsid w:val="00001908"/>
    <w:rsid w:val="0006542E"/>
    <w:rsid w:val="000B35C3"/>
    <w:rsid w:val="00121771"/>
    <w:rsid w:val="00124D7E"/>
    <w:rsid w:val="0014314D"/>
    <w:rsid w:val="0016309E"/>
    <w:rsid w:val="00164438"/>
    <w:rsid w:val="001C6D13"/>
    <w:rsid w:val="0021754E"/>
    <w:rsid w:val="0029752E"/>
    <w:rsid w:val="002B0541"/>
    <w:rsid w:val="002B5826"/>
    <w:rsid w:val="002F1D2B"/>
    <w:rsid w:val="0031416C"/>
    <w:rsid w:val="00314C31"/>
    <w:rsid w:val="003241D7"/>
    <w:rsid w:val="00344FD1"/>
    <w:rsid w:val="00346498"/>
    <w:rsid w:val="00346AC8"/>
    <w:rsid w:val="003A31B1"/>
    <w:rsid w:val="003C2C41"/>
    <w:rsid w:val="003D4D8E"/>
    <w:rsid w:val="003D7A19"/>
    <w:rsid w:val="003F7C28"/>
    <w:rsid w:val="003F7EF9"/>
    <w:rsid w:val="00416B14"/>
    <w:rsid w:val="00433978"/>
    <w:rsid w:val="00457A77"/>
    <w:rsid w:val="0046700A"/>
    <w:rsid w:val="004768E5"/>
    <w:rsid w:val="00484A44"/>
    <w:rsid w:val="00497FFE"/>
    <w:rsid w:val="004B7424"/>
    <w:rsid w:val="004C4626"/>
    <w:rsid w:val="00593A7E"/>
    <w:rsid w:val="00636A8C"/>
    <w:rsid w:val="00637FF8"/>
    <w:rsid w:val="006444D5"/>
    <w:rsid w:val="00684A80"/>
    <w:rsid w:val="006A0559"/>
    <w:rsid w:val="006C6878"/>
    <w:rsid w:val="006D1985"/>
    <w:rsid w:val="00706612"/>
    <w:rsid w:val="00745BC4"/>
    <w:rsid w:val="007917FB"/>
    <w:rsid w:val="007A08E4"/>
    <w:rsid w:val="007B1223"/>
    <w:rsid w:val="007B51DA"/>
    <w:rsid w:val="007F760F"/>
    <w:rsid w:val="00876149"/>
    <w:rsid w:val="0088666C"/>
    <w:rsid w:val="008C24CD"/>
    <w:rsid w:val="00914EBD"/>
    <w:rsid w:val="009344EF"/>
    <w:rsid w:val="009C6148"/>
    <w:rsid w:val="009C6FCB"/>
    <w:rsid w:val="009E0DAC"/>
    <w:rsid w:val="00A041C8"/>
    <w:rsid w:val="00A15E2C"/>
    <w:rsid w:val="00A95A20"/>
    <w:rsid w:val="00AC5F6B"/>
    <w:rsid w:val="00AD070F"/>
    <w:rsid w:val="00B33A46"/>
    <w:rsid w:val="00B649FB"/>
    <w:rsid w:val="00BA5B70"/>
    <w:rsid w:val="00BB679F"/>
    <w:rsid w:val="00BB6A8C"/>
    <w:rsid w:val="00BC418D"/>
    <w:rsid w:val="00BD0052"/>
    <w:rsid w:val="00BE6107"/>
    <w:rsid w:val="00C66278"/>
    <w:rsid w:val="00C93DFC"/>
    <w:rsid w:val="00D24E01"/>
    <w:rsid w:val="00D8775C"/>
    <w:rsid w:val="00DC725A"/>
    <w:rsid w:val="00DF46BE"/>
    <w:rsid w:val="00E03BDD"/>
    <w:rsid w:val="00E121F1"/>
    <w:rsid w:val="00EB5047"/>
    <w:rsid w:val="00EB6283"/>
    <w:rsid w:val="00F27A74"/>
    <w:rsid w:val="00F55735"/>
    <w:rsid w:val="00F72A0C"/>
    <w:rsid w:val="00FA3CA3"/>
    <w:rsid w:val="00FA562C"/>
    <w:rsid w:val="00FB4B1C"/>
    <w:rsid w:val="00FC46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5:docId w15:val="{89CD5A34-77C4-4D04-9ED8-FADECF15B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E0DA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DC725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DC725A"/>
    <w:rPr>
      <w:rFonts w:ascii="宋体" w:eastAsia="宋体" w:hAnsi="宋体" w:cs="宋体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DC725A"/>
    <w:rPr>
      <w:color w:val="0000FF"/>
      <w:u w:val="single"/>
    </w:rPr>
  </w:style>
  <w:style w:type="table" w:styleId="a4">
    <w:name w:val="Table Grid"/>
    <w:basedOn w:val="a1"/>
    <w:uiPriority w:val="39"/>
    <w:rsid w:val="0087614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9C61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9C6148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9C61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9C614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70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561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7090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7108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6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ke</dc:creator>
  <cp:lastModifiedBy>Windows 用户</cp:lastModifiedBy>
  <cp:revision>9</cp:revision>
  <dcterms:created xsi:type="dcterms:W3CDTF">2018-11-23T08:19:00Z</dcterms:created>
  <dcterms:modified xsi:type="dcterms:W3CDTF">2020-02-19T06:43:00Z</dcterms:modified>
</cp:coreProperties>
</file>